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uckland Real Estate Trust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2"/>
        <w:gridCol w:w="563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375 5998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itcher Partners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wC Legal (NZ)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ate Baguley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s://aucklandrealestate.co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7E9B22F2" w:rsidR="00661C78" w:rsidRDefault="00731D95">
      <w:r>
        <w:rPr>
          <w:noProof/>
        </w:rPr>
        <w:drawing>
          <wp:inline distT="0" distB="0" distL="0" distR="0" wp14:anchorId="38605A84" wp14:editId="6EE9136D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731D95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29:00Z</dcterms:modified>
</cp:coreProperties>
</file>